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LMM Fixed Effects for RCA Bleaching Propor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Low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Hig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8:09:00Z</dcterms:created>
  <dcterms:modified xsi:type="dcterms:W3CDTF">2025-06-0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